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༡༧༦བ]༄༅།</w:t>
      </w:r>
      <w:r>
        <w:t xml:space="preserve"> </w:t>
      </w:r>
      <w:r>
        <w:t xml:space="preserve">།བླ་མ་རྣམས་ལ་ཕྱག་འཚལ་ལོ།</w:t>
      </w:r>
      <w:r>
        <w:t xml:space="preserve"> </w:t>
      </w:r>
      <w:r>
        <w:t xml:space="preserve">།གལ་ཏེ་ཆོ་ག་བྱ་བར་འདོད་ན་དེས་ཁྲུས་བྱས་ལ་གོས་གཙང་བཙང་མ་</w:t>
      </w:r>
      <w:r>
        <w:rPr>
          <w:rStyle w:val="FootnoteReference"/>
        </w:rPr>
        <w:footnoteReference w:id="21"/>
      </w:r>
      <w:r>
        <w:t xml:space="preserve">མ་བགོས།</w:t>
      </w:r>
      <w:r>
        <w:t xml:space="preserve"> </w:t>
      </w:r>
      <w:r>
        <w:t xml:space="preserve">སྤོས་ཀྱི་དཀྱིལ་འཁོར་གྲུ་བཞི་པ་བྱའོ།</w:t>
      </w:r>
      <w:r>
        <w:t xml:space="preserve"> </w:t>
      </w:r>
      <w:r>
        <w:t xml:space="preserve">།སྙིང་པོའི་རིག་སྔགས་གྲོ་ག་ལ་བྲི་བར་བྱའོ།</w:t>
      </w:r>
      <w:r>
        <w:t xml:space="preserve"> </w:t>
      </w:r>
      <w:r>
        <w:t xml:space="preserve">།མཆོད་རྟེན་ལྔ་གདབ་པར་བྱ།</w:t>
      </w:r>
      <w:r>
        <w:t xml:space="preserve"> </w:t>
      </w:r>
      <w:r>
        <w:t xml:space="preserve">།རིག་སྔགས་འདི་ཡང་མཆོད་རྟེན་གྱི་ནང་དུ་གཞུག་པར་</w:t>
      </w:r>
      <w:r>
        <w:rPr>
          <w:rStyle w:val="FootnoteReference"/>
        </w:rPr>
        <w:footnoteReference w:id="22"/>
      </w:r>
      <w:r>
        <w:t xml:space="preserve">བྱ།</w:t>
      </w:r>
      <w:r>
        <w:t xml:space="preserve"> </w:t>
      </w:r>
      <w:r>
        <w:t xml:space="preserve">མཆོད་རྟེན་ནི་གྲྭ་བཞིར་གཞག་པར་བྱ།</w:t>
      </w:r>
      <w:r>
        <w:t xml:space="preserve"> </w:t>
      </w:r>
      <w:r>
        <w:t xml:space="preserve">གཅིག་ནི་དཀྱིལ་འཁོར་གྱི་དབུས་སུ་གཞག་པར་བྱ།</w:t>
      </w:r>
      <w:r>
        <w:t xml:space="preserve"> </w:t>
      </w:r>
      <w:r>
        <w:t xml:space="preserve">ཤིང་བུ་བཙུགས་ཏེ་བ་དན་དམར་པོ་དཔྱང་</w:t>
      </w:r>
      <w:r>
        <w:rPr>
          <w:rStyle w:val="FootnoteReference"/>
        </w:rPr>
        <w:footnoteReference w:id="23"/>
      </w:r>
      <w:r>
        <w:t xml:space="preserve">བར་བྱའོ།</w:t>
      </w:r>
      <w:r>
        <w:t xml:space="preserve"> </w:t>
      </w:r>
      <w:r>
        <w:t xml:space="preserve">།མེ་ཏོག་གིས་གཏོར་བར་བྱ།</w:t>
      </w:r>
      <w:r>
        <w:t xml:space="preserve"> </w:t>
      </w:r>
      <w:r>
        <w:t xml:space="preserve">བུམ་པ་གང་བ་བཞི་བཞག</w:t>
      </w:r>
      <w:r>
        <w:t xml:space="preserve"> </w:t>
      </w:r>
      <w:r>
        <w:t xml:space="preserve">།གྲྭ་བཞིར་པོག་ཕོར་བཞི་དང་།</w:t>
      </w:r>
      <w:r>
        <w:t xml:space="preserve"> </w:t>
      </w:r>
      <w:r>
        <w:t xml:space="preserve">ཏུ་རུ་སྐ་</w:t>
      </w:r>
      <w:r>
        <w:rPr>
          <w:rStyle w:val="FootnoteReference"/>
        </w:rPr>
        <w:footnoteReference w:id="24"/>
      </w:r>
      <w:r>
        <w:t xml:space="preserve">དང་།</w:t>
      </w:r>
      <w:r>
        <w:t xml:space="preserve"> </w:t>
      </w:r>
      <w:r>
        <w:t xml:space="preserve">ཨ་ཀ་རུ་དང་།</w:t>
      </w:r>
      <w:r>
        <w:t xml:space="preserve"> </w:t>
      </w:r>
      <w:r>
        <w:t xml:space="preserve">གུ་གུལ་གྱི་དུད་པས་བདུག་པར་བྱའོ།</w:t>
      </w:r>
      <w:r>
        <w:t xml:space="preserve"> </w:t>
      </w:r>
      <w:r>
        <w:t xml:space="preserve">།སྤོས་ཀྱི་མཆོད་ཡོན་གྱི་སྣོད་བཞི་གཞག་པར་བྱ།</w:t>
      </w:r>
      <w:r>
        <w:t xml:space="preserve"> </w:t>
      </w:r>
      <w:r>
        <w:t xml:space="preserve">ཡིད་བཞིན་གྱི་ནོར་བུ་རིན་པོ་ཆེའི་སྔགས་འདི་གཉིས་ཀྱང་ལན་བརྒྱ་རྩ་བརྒྱད་བཟླས་བརྗོད་བྱ།</w:t>
      </w:r>
      <w:r>
        <w:t xml:space="preserve"> </w:t>
      </w:r>
      <w:r>
        <w:t xml:space="preserve">དཀྱིལ་འཁོར་ལ་བསྐོར་བར་བྱའོ།</w:t>
      </w:r>
      <w:r>
        <w:t xml:space="preserve"> </w:t>
      </w:r>
      <w:r>
        <w:t xml:space="preserve">།ནད་ཀྱིས་བཏབ་པ།</w:t>
      </w:r>
      <w:r>
        <w:t xml:space="preserve"> </w:t>
      </w:r>
      <w:r>
        <w:t xml:space="preserve">གནོད་པ།</w:t>
      </w:r>
      <w:r>
        <w:t xml:space="preserve"> </w:t>
      </w:r>
      <w:r>
        <w:t xml:space="preserve">ནད་ཚབས་ཆེ་བ།</w:t>
      </w:r>
      <w:r>
        <w:t xml:space="preserve"> </w:t>
      </w:r>
      <w:r>
        <w:t xml:space="preserve">ཚེ་ཟད་པ།</w:t>
      </w:r>
      <w:r>
        <w:t xml:space="preserve"> </w:t>
      </w:r>
      <w:r>
        <w:t xml:space="preserve">དུས་མ་ཡིན་པར་[༡༧༧ན]འཆི་བས་འཇིགས་པ།</w:t>
      </w:r>
      <w:r>
        <w:t xml:space="preserve"> </w:t>
      </w:r>
      <w:r>
        <w:t xml:space="preserve">རྒྱལ་པོ་དང་།</w:t>
      </w:r>
      <w:r>
        <w:t xml:space="preserve"> </w:t>
      </w:r>
      <w:r>
        <w:t xml:space="preserve">ཕ་རོལ་གྱི་དམག་ཚོགས་ཀྱིས་འཇིགས་པ།</w:t>
      </w:r>
      <w:r>
        <w:t xml:space="preserve"> </w:t>
      </w:r>
      <w:r>
        <w:t xml:space="preserve">བུ་འདོད་པ་རྣམས་དཀྱིལ་འཁོར་ལ་མངོན་པར་ཕྱོགས་པར་གཞག་གོ།</w:t>
      </w:r>
      <w:r>
        <w:t xml:space="preserve"> </w:t>
      </w:r>
      <w:r>
        <w:t xml:space="preserve">།རྨ་བྱའི་སྒྲོ་ལྔས་བྱབ་པར་བྱའོ།</w:t>
      </w:r>
      <w:r>
        <w:t xml:space="preserve"> </w:t>
      </w:r>
      <w:r>
        <w:t xml:space="preserve">།མཆོད་རྟེན་གྱི་དཀྱིལ་འཁོར་ལ་མཆོད་པར་བྱའོ།</w:t>
      </w:r>
      <w:r>
        <w:t xml:space="preserve"> </w:t>
      </w:r>
      <w:r>
        <w:t xml:space="preserve">།ཆོ་ག་འདི་ལན་གཅིག་བྱས་ན་བསྐལ་པ་འབུམ་དུ་བྱས་</w:t>
      </w:r>
      <w:r>
        <w:rPr>
          <w:rStyle w:val="FootnoteReference"/>
        </w:rPr>
        <w:footnoteReference w:id="25"/>
      </w:r>
      <w:r>
        <w:t xml:space="preserve">མེད་པར་འགྱུར་རོ།</w:t>
      </w:r>
      <w:r>
        <w:t xml:space="preserve"> </w:t>
      </w:r>
      <w:r>
        <w:t xml:space="preserve">།ཀུན་ནས་སྒོར་འཇུག་པའི་འོད་ཟེར་</w:t>
      </w:r>
      <w:r>
        <w:rPr>
          <w:rStyle w:val="FootnoteReference"/>
        </w:rPr>
        <w:footnoteReference w:id="26"/>
      </w:r>
      <w:r>
        <w:t xml:space="preserve">གཙུག་ཏོར་དྲི་མ་མེད་པར་སྣང་བ་དེ་བཞིན་གཤེགས་པ་ཐམས་ཅད་ཀྱི་སྙིང་པོ་དང་།</w:t>
      </w:r>
      <w:r>
        <w:t xml:space="preserve"> </w:t>
      </w:r>
      <w:r>
        <w:t xml:space="preserve">དམ་ཚིག་ལ་རྣམ་པར་བལྟ་བའི་གཟུངས་སྔགས་འདི་བྲིས་ལ་མཆོད་རྟེན་གྱི་ནང་དུ་གཞུག་གོ།</w:t>
      </w:r>
      <w:r>
        <w:t xml:space="preserve"> </w:t>
      </w:r>
      <w:r>
        <w:t xml:space="preserve">།མཆོད་རྟེན་གསར་པའམ།</w:t>
      </w:r>
      <w:r>
        <w:t xml:space="preserve"> </w:t>
      </w:r>
      <w:r>
        <w:t xml:space="preserve">རྙིང་པ་བཅོས་པ་ཡང་རུང་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7"/>
      </w:r>
      <w:r>
        <w:t xml:space="preserve">དེའི་ནང་དུ་གཞུག</w:t>
      </w:r>
      <w:r>
        <w:t xml:space="preserve"> </w:t>
      </w:r>
      <w:r>
        <w:t xml:space="preserve">།སྤོས་དང་བྱུག་པ་ཡང་དབུལ་ལོ།</w:t>
      </w:r>
      <w:r>
        <w:t xml:space="preserve"> </w:t>
      </w:r>
      <w:r>
        <w:t xml:space="preserve">།གཟུངས་ཀྱི་སྔགས་ཟློས་ཤིང་བརྒྱ་རྩ་བརྒྱད་བསྐོར་བར་བྱ།</w:t>
      </w:r>
      <w:r>
        <w:t xml:space="preserve"> </w:t>
      </w:r>
      <w:r>
        <w:t xml:space="preserve">ཉིན་ཞག་རེ་ལ་ཉིན་ལན་གསུམ་མཚན་ལན་གསུམ་དྲན་པར་བྱའོ།</w:t>
      </w:r>
      <w:r>
        <w:t xml:space="preserve"> </w:t>
      </w:r>
      <w:r>
        <w:t xml:space="preserve">།དེ་ནས་ཉི་མ་ཤར་བ་དང་ཤར་ཕྱོགས་སུ་སྤོས་ཀྱི་དཀྱིལ་འཁོར་བྱ།</w:t>
      </w:r>
      <w:r>
        <w:t xml:space="preserve"> </w:t>
      </w:r>
      <w:r>
        <w:t xml:space="preserve">ཉི་མ་ལ་</w:t>
      </w:r>
      <w:r>
        <w:rPr>
          <w:rStyle w:val="FootnoteReference"/>
        </w:rPr>
        <w:footnoteReference w:id="28"/>
      </w:r>
      <w:r>
        <w:t xml:space="preserve">ལོགས་སུ་མེ་ཏོག་གིས་གཏོར་རོ།</w:t>
      </w:r>
      <w:r>
        <w:t xml:space="preserve"> </w:t>
      </w:r>
      <w:r>
        <w:t xml:space="preserve">།ཨ་ཀ་རུ་དང་།</w:t>
      </w:r>
      <w:r>
        <w:t xml:space="preserve"> </w:t>
      </w:r>
      <w:r>
        <w:t xml:space="preserve">ཏུ་རུསྐའི་</w:t>
      </w:r>
      <w:r>
        <w:rPr>
          <w:rStyle w:val="FootnoteReference"/>
        </w:rPr>
        <w:footnoteReference w:id="29"/>
      </w:r>
      <w:r>
        <w:t xml:space="preserve">དུ་བས་བདུགས་ཏེ།</w:t>
      </w:r>
      <w:r>
        <w:t xml:space="preserve"> </w:t>
      </w:r>
      <w:r>
        <w:t xml:space="preserve">དེ་བཞིན་གཤེགས་པ་ཐམས་ཅད་ལ་ཕྱག་བྱས་ལ་ལན་བརྒྱ་རྩ་བརྒྱད་བཟླས་བརྗོད་བྱའོ།</w:t>
      </w:r>
      <w:r>
        <w:t xml:space="preserve"> </w:t>
      </w:r>
      <w:r>
        <w:t xml:space="preserve">།མཆོད་རྟེན་བརྒྱ་རྩ་བརྒྱད་བཏབ་ལ་རིག་སྔགས་ཀྱི་སྙིང་པོ་བྲིས་ཏེ་མཆོད་རྟེན་གྱི་ནང་དུ་བཅུག</w:t>
      </w:r>
      <w:r>
        <w:t xml:space="preserve"> </w:t>
      </w:r>
      <w:r>
        <w:t xml:space="preserve">།དཀྱིལ་འཁོར་གྱི་སྟེང་དུ་བཞག་ན་གངྒཱའི་ཀླུང་བྱེ་བ་ཁྲག་ཁྲིག་འབུམ་ཕྲག་དགུའི་བྱེ་མ་སྙེད་ཀྱི་དེ་བཞིན་གཤེགས་པ་རྣམས་ཀྱི་སྐུ་གདུང་རིང་བསྲེལ་མཆོད་རྟེན་རེ་རེའི་ནང་དུ་བཅུག་པར་འགྱུར་རོ།</w:t>
      </w:r>
      <w:r>
        <w:t xml:space="preserve"> </w:t>
      </w:r>
      <w:r>
        <w:t xml:space="preserve">།སྙིང་པོ་འདི་བྲིས་ལ་གཞུག་གོ།</w:t>
      </w:r>
      <w:r>
        <w:t xml:space="preserve"> </w:t>
      </w:r>
      <w:r>
        <w:t xml:space="preserve">།གཙུག་ཏོར་དྲི་མ་མེད་པའི་གཟུངས་ཀྱི་ཆོ་ག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ུ་ཀ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ནས་སྒྲིབ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རུ་ཀ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12b1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